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78C0" w:rsidRDefault="00860BC7" w:rsidP="00860BC7">
      <w:pPr>
        <w:pStyle w:val="Heading1"/>
      </w:pPr>
      <w:r>
        <w:t>Problem 1</w:t>
      </w:r>
    </w:p>
    <w:p w:rsidR="00860BC7" w:rsidRDefault="00860BC7" w:rsidP="00860BC7">
      <w:pPr>
        <w:pStyle w:val="Heading2"/>
      </w:pPr>
      <w:r>
        <w:t>Part b: step input, no error:</w:t>
      </w:r>
    </w:p>
    <w:p w:rsidR="0018536A" w:rsidRDefault="0018536A" w:rsidP="0018536A">
      <w:pPr>
        <w:rPr>
          <w:rFonts w:ascii="Courier New" w:hAnsi="Courier New" w:cs="Courier New"/>
        </w:rPr>
      </w:pPr>
      <w:proofErr w:type="spellStart"/>
      <w:proofErr w:type="gramStart"/>
      <w:r>
        <w:rPr>
          <w:rFonts w:ascii="Courier New" w:hAnsi="Courier New" w:cs="Courier New"/>
        </w:rPr>
        <w:t>fprintf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'Problem 1, Part b</w:t>
      </w:r>
      <w:r w:rsidRPr="006F34DD">
        <w:rPr>
          <w:rFonts w:ascii="Courier New" w:hAnsi="Courier New" w:cs="Courier New"/>
        </w:rPr>
        <w:t>: The steady state error is %0.3f (%0.1f%%)\n',abs(3-simout.Data(end)),abs(3-simout.Data(end))/3*100)</w:t>
      </w:r>
    </w:p>
    <w:p w:rsidR="00860BC7" w:rsidRPr="00860BC7" w:rsidRDefault="00860BC7" w:rsidP="0018536A">
      <w:pPr>
        <w:spacing w:after="0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roblem 1, Part b</w:t>
      </w:r>
      <w:r w:rsidRPr="00860BC7">
        <w:rPr>
          <w:rFonts w:ascii="Courier New" w:hAnsi="Courier New" w:cs="Courier New"/>
        </w:rPr>
        <w:t>: The steady state error is 0.226 (7.5%)</w:t>
      </w:r>
    </w:p>
    <w:p w:rsidR="00860BC7" w:rsidRDefault="00860BC7" w:rsidP="0018536A">
      <w:pPr>
        <w:spacing w:after="0"/>
        <w:ind w:firstLine="720"/>
        <w:rPr>
          <w:rFonts w:ascii="Courier New" w:hAnsi="Courier New" w:cs="Courier New"/>
        </w:rPr>
      </w:pPr>
      <w:r w:rsidRPr="00860BC7">
        <w:rPr>
          <w:rFonts w:ascii="Courier New" w:hAnsi="Courier New" w:cs="Courier New"/>
        </w:rPr>
        <w:t>&gt;&gt;</w:t>
      </w:r>
    </w:p>
    <w:p w:rsidR="00860BC7" w:rsidRDefault="00860BC7" w:rsidP="00860BC7">
      <w:pPr>
        <w:jc w:val="center"/>
        <w:rPr>
          <w:rFonts w:ascii="Courier New" w:hAnsi="Courier New" w:cs="Courier New"/>
        </w:rPr>
      </w:pPr>
      <w:r>
        <w:rPr>
          <w:noProof/>
        </w:rPr>
        <w:drawing>
          <wp:inline distT="0" distB="0" distL="0" distR="0" wp14:anchorId="008C7526" wp14:editId="2776F15F">
            <wp:extent cx="3886200" cy="2743200"/>
            <wp:effectExtent l="0" t="0" r="0" b="0"/>
            <wp:docPr id="1" name="Picture 1" descr="C:\Users\Brad Anderson\AppData\Local\Microsoft\Windows\INetCache\Content.Word\p1_part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rad Anderson\AppData\Local\Microsoft\Windows\INetCache\Content.Word\p1_partb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0BC7" w:rsidRDefault="00860BC7" w:rsidP="00860BC7">
      <w:pPr>
        <w:pStyle w:val="Heading2"/>
      </w:pPr>
      <w:r>
        <w:t>Part d: no input, negative step disturbance</w:t>
      </w:r>
    </w:p>
    <w:p w:rsidR="006F34DD" w:rsidRDefault="006F34DD" w:rsidP="0018536A">
      <w:pPr>
        <w:rPr>
          <w:rFonts w:ascii="Courier New" w:hAnsi="Courier New" w:cs="Courier New"/>
        </w:rPr>
      </w:pPr>
      <w:proofErr w:type="spellStart"/>
      <w:proofErr w:type="gramStart"/>
      <w:r>
        <w:rPr>
          <w:rFonts w:ascii="Courier New" w:hAnsi="Courier New" w:cs="Courier New"/>
        </w:rPr>
        <w:t>fprintf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'Problem 1, Part d</w:t>
      </w:r>
      <w:r w:rsidRPr="006F34DD">
        <w:rPr>
          <w:rFonts w:ascii="Courier New" w:hAnsi="Courier New" w:cs="Courier New"/>
        </w:rPr>
        <w:t>: The steady state er</w:t>
      </w:r>
      <w:r>
        <w:rPr>
          <w:rFonts w:ascii="Courier New" w:hAnsi="Courier New" w:cs="Courier New"/>
        </w:rPr>
        <w:t>ror is %0.3f (%0.1f%%)\</w:t>
      </w:r>
      <w:proofErr w:type="spellStart"/>
      <w:r>
        <w:rPr>
          <w:rFonts w:ascii="Courier New" w:hAnsi="Courier New" w:cs="Courier New"/>
        </w:rPr>
        <w:t>n',abs</w:t>
      </w:r>
      <w:proofErr w:type="spellEnd"/>
      <w:r>
        <w:rPr>
          <w:rFonts w:ascii="Courier New" w:hAnsi="Courier New" w:cs="Courier New"/>
        </w:rPr>
        <w:t>(</w:t>
      </w:r>
      <w:proofErr w:type="spellStart"/>
      <w:r>
        <w:rPr>
          <w:rFonts w:ascii="Courier New" w:hAnsi="Courier New" w:cs="Courier New"/>
        </w:rPr>
        <w:t>simout.Data</w:t>
      </w:r>
      <w:proofErr w:type="spellEnd"/>
      <w:r>
        <w:rPr>
          <w:rFonts w:ascii="Courier New" w:hAnsi="Courier New" w:cs="Courier New"/>
        </w:rPr>
        <w:t>(end)),abs(</w:t>
      </w:r>
      <w:proofErr w:type="spellStart"/>
      <w:r w:rsidRPr="006F34DD">
        <w:rPr>
          <w:rFonts w:ascii="Courier New" w:hAnsi="Courier New" w:cs="Courier New"/>
        </w:rPr>
        <w:t>simout.Data</w:t>
      </w:r>
      <w:proofErr w:type="spellEnd"/>
      <w:r w:rsidRPr="006F34DD">
        <w:rPr>
          <w:rFonts w:ascii="Courier New" w:hAnsi="Courier New" w:cs="Courier New"/>
        </w:rPr>
        <w:t>(end))/3*100)</w:t>
      </w:r>
    </w:p>
    <w:p w:rsidR="00860BC7" w:rsidRPr="00860BC7" w:rsidRDefault="00860BC7" w:rsidP="0018536A">
      <w:pPr>
        <w:spacing w:after="0"/>
        <w:ind w:firstLine="720"/>
        <w:rPr>
          <w:rFonts w:ascii="Courier New" w:hAnsi="Courier New" w:cs="Courier New"/>
        </w:rPr>
      </w:pPr>
      <w:r w:rsidRPr="00860BC7">
        <w:rPr>
          <w:rFonts w:ascii="Courier New" w:hAnsi="Courier New" w:cs="Courier New"/>
        </w:rPr>
        <w:t xml:space="preserve">Problem 1, Part d: The steady state error is </w:t>
      </w:r>
      <w:r w:rsidR="00975041" w:rsidRPr="00975041">
        <w:rPr>
          <w:rFonts w:ascii="Courier New" w:hAnsi="Courier New" w:cs="Courier New"/>
        </w:rPr>
        <w:t>0.264 (8.8%)</w:t>
      </w:r>
    </w:p>
    <w:p w:rsidR="00860BC7" w:rsidRDefault="00860BC7" w:rsidP="0018536A">
      <w:pPr>
        <w:spacing w:after="0"/>
        <w:ind w:firstLine="720"/>
        <w:rPr>
          <w:rFonts w:ascii="Courier New" w:hAnsi="Courier New" w:cs="Courier New"/>
        </w:rPr>
      </w:pPr>
      <w:r w:rsidRPr="00860BC7">
        <w:rPr>
          <w:rFonts w:ascii="Courier New" w:hAnsi="Courier New" w:cs="Courier New"/>
        </w:rPr>
        <w:t>&gt;&gt;</w:t>
      </w:r>
    </w:p>
    <w:p w:rsidR="00860BC7" w:rsidRDefault="00860BC7" w:rsidP="00860BC7">
      <w:pPr>
        <w:jc w:val="center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="Courier New" w:hAnsi="Courier New" w:cs="Courier New"/>
          <w:noProof/>
        </w:rPr>
        <w:drawing>
          <wp:inline distT="0" distB="0" distL="0" distR="0" wp14:anchorId="7F0B210A" wp14:editId="68FF6D3F">
            <wp:extent cx="3886200" cy="2743200"/>
            <wp:effectExtent l="0" t="0" r="0" b="0"/>
            <wp:docPr id="2" name="Picture 2" descr="C:\Users\Brad Anderson\AppData\Local\Microsoft\Windows\INetCache\Content.Word\p1_part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rad Anderson\AppData\Local\Microsoft\Windows\INetCache\Content.Word\p1_partd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860BC7" w:rsidRDefault="00860BC7" w:rsidP="00860BC7">
      <w:pPr>
        <w:pStyle w:val="Heading2"/>
      </w:pPr>
      <w:r>
        <w:lastRenderedPageBreak/>
        <w:t>Part f</w:t>
      </w:r>
      <w:r>
        <w:t xml:space="preserve">: </w:t>
      </w:r>
      <w:r>
        <w:t>step input</w:t>
      </w:r>
      <w:r>
        <w:t>, negative step disturbance</w:t>
      </w:r>
    </w:p>
    <w:p w:rsidR="006F34DD" w:rsidRDefault="006F34DD" w:rsidP="0018536A">
      <w:pPr>
        <w:rPr>
          <w:rFonts w:ascii="Courier New" w:hAnsi="Courier New" w:cs="Courier New"/>
        </w:rPr>
      </w:pPr>
      <w:proofErr w:type="spellStart"/>
      <w:proofErr w:type="gramStart"/>
      <w:r w:rsidRPr="006F34DD">
        <w:rPr>
          <w:rFonts w:ascii="Courier New" w:hAnsi="Courier New" w:cs="Courier New"/>
        </w:rPr>
        <w:t>fprintf</w:t>
      </w:r>
      <w:proofErr w:type="spellEnd"/>
      <w:r w:rsidRPr="006F34DD">
        <w:rPr>
          <w:rFonts w:ascii="Courier New" w:hAnsi="Courier New" w:cs="Courier New"/>
        </w:rPr>
        <w:t>(</w:t>
      </w:r>
      <w:proofErr w:type="gramEnd"/>
      <w:r w:rsidRPr="006F34DD">
        <w:rPr>
          <w:rFonts w:ascii="Courier New" w:hAnsi="Courier New" w:cs="Courier New"/>
        </w:rPr>
        <w:t>'Problem 1, Part f: The steady state error is %0.3f (%0.1f%%)\n',abs(3-simout.Data(end)),abs(3-simout.Data(end))/3*100)</w:t>
      </w:r>
    </w:p>
    <w:p w:rsidR="00860BC7" w:rsidRPr="00860BC7" w:rsidRDefault="00860BC7" w:rsidP="0018536A">
      <w:pPr>
        <w:spacing w:after="0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roblem 1, Part f</w:t>
      </w:r>
      <w:r w:rsidRPr="00860BC7">
        <w:rPr>
          <w:rFonts w:ascii="Courier New" w:hAnsi="Courier New" w:cs="Courier New"/>
        </w:rPr>
        <w:t xml:space="preserve">: The steady state error is </w:t>
      </w:r>
      <w:r w:rsidR="00A96A50" w:rsidRPr="00A96A50">
        <w:rPr>
          <w:rFonts w:ascii="Courier New" w:hAnsi="Courier New" w:cs="Courier New"/>
        </w:rPr>
        <w:t>0.491 (16.4%)</w:t>
      </w:r>
    </w:p>
    <w:p w:rsidR="00860BC7" w:rsidRDefault="00860BC7" w:rsidP="0018536A">
      <w:pPr>
        <w:spacing w:after="0"/>
        <w:ind w:firstLine="720"/>
        <w:rPr>
          <w:rFonts w:ascii="Courier New" w:hAnsi="Courier New" w:cs="Courier New"/>
        </w:rPr>
      </w:pPr>
      <w:r w:rsidRPr="00860BC7">
        <w:rPr>
          <w:rFonts w:ascii="Courier New" w:hAnsi="Courier New" w:cs="Courier New"/>
        </w:rPr>
        <w:t>&gt;&gt;</w:t>
      </w:r>
    </w:p>
    <w:p w:rsidR="00860BC7" w:rsidRDefault="00860BC7" w:rsidP="00860BC7">
      <w:pPr>
        <w:jc w:val="center"/>
        <w:rPr>
          <w:rFonts w:ascii="Courier New" w:hAnsi="Courier New" w:cs="Courier New"/>
        </w:rPr>
      </w:pPr>
      <w:r>
        <w:rPr>
          <w:noProof/>
        </w:rPr>
        <w:drawing>
          <wp:inline distT="0" distB="0" distL="0" distR="0" wp14:anchorId="2276B9C1" wp14:editId="3FC0D437">
            <wp:extent cx="3886200" cy="2743200"/>
            <wp:effectExtent l="0" t="0" r="0" b="0"/>
            <wp:docPr id="3" name="Picture 3" descr="C:\Users\Brad Anderson\AppData\Local\Microsoft\Windows\INetCache\Content.Word\p1_part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rad Anderson\AppData\Local\Microsoft\Windows\INetCache\Content.Word\p1_partf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36A" w:rsidRPr="0069525B" w:rsidRDefault="0018536A" w:rsidP="0018536A">
      <w:pPr>
        <w:rPr>
          <w:rFonts w:ascii="Courier New" w:hAnsi="Courier New" w:cs="Courier New"/>
        </w:rPr>
      </w:pPr>
      <w:bookmarkStart w:id="0" w:name="_GoBack"/>
      <w:bookmarkEnd w:id="0"/>
    </w:p>
    <w:sectPr w:rsidR="0018536A" w:rsidRPr="0069525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3916" w:rsidRDefault="00DA3916" w:rsidP="00860BC7">
      <w:pPr>
        <w:spacing w:after="0" w:line="240" w:lineRule="auto"/>
      </w:pPr>
      <w:r>
        <w:separator/>
      </w:r>
    </w:p>
  </w:endnote>
  <w:endnote w:type="continuationSeparator" w:id="0">
    <w:p w:rsidR="00DA3916" w:rsidRDefault="00DA3916" w:rsidP="00860B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3916" w:rsidRDefault="00DA3916" w:rsidP="00860BC7">
      <w:pPr>
        <w:spacing w:after="0" w:line="240" w:lineRule="auto"/>
      </w:pPr>
      <w:r>
        <w:separator/>
      </w:r>
    </w:p>
  </w:footnote>
  <w:footnote w:type="continuationSeparator" w:id="0">
    <w:p w:rsidR="00DA3916" w:rsidRDefault="00DA3916" w:rsidP="00860B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0BC7" w:rsidRDefault="00860BC7" w:rsidP="00860BC7">
    <w:pPr>
      <w:pStyle w:val="Header"/>
      <w:tabs>
        <w:tab w:val="clear" w:pos="4680"/>
      </w:tabs>
    </w:pPr>
    <w:r>
      <w:t>ME 430, CA2</w:t>
    </w:r>
    <w:r>
      <w:tab/>
      <w:t>Bradley Anders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0MrQwMzU1NTE3NDVT0lEKTi0uzszPAykwrAUA8/l9BywAAAA="/>
  </w:docVars>
  <w:rsids>
    <w:rsidRoot w:val="00860BC7"/>
    <w:rsid w:val="000378C0"/>
    <w:rsid w:val="000B4C40"/>
    <w:rsid w:val="0018536A"/>
    <w:rsid w:val="00242DFF"/>
    <w:rsid w:val="00287CCD"/>
    <w:rsid w:val="0069525B"/>
    <w:rsid w:val="006F34DD"/>
    <w:rsid w:val="00860BC7"/>
    <w:rsid w:val="00975041"/>
    <w:rsid w:val="00A96A50"/>
    <w:rsid w:val="00B01481"/>
    <w:rsid w:val="00CC01DB"/>
    <w:rsid w:val="00DA3916"/>
    <w:rsid w:val="00FB5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6B157"/>
  <w15:chartTrackingRefBased/>
  <w15:docId w15:val="{0A8D6A5E-8C9D-48C9-AE1E-1D0CD6F33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0B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0BC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0B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BC7"/>
  </w:style>
  <w:style w:type="paragraph" w:styleId="Footer">
    <w:name w:val="footer"/>
    <w:basedOn w:val="Normal"/>
    <w:link w:val="FooterChar"/>
    <w:uiPriority w:val="99"/>
    <w:unhideWhenUsed/>
    <w:rsid w:val="00860B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BC7"/>
  </w:style>
  <w:style w:type="character" w:customStyle="1" w:styleId="Heading2Char">
    <w:name w:val="Heading 2 Char"/>
    <w:basedOn w:val="DefaultParagraphFont"/>
    <w:link w:val="Heading2"/>
    <w:uiPriority w:val="9"/>
    <w:rsid w:val="00860BC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60BC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2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on, Bradley Thomas</dc:creator>
  <cp:keywords/>
  <dc:description/>
  <cp:lastModifiedBy>Anderson, Bradley Thomas</cp:lastModifiedBy>
  <cp:revision>2</cp:revision>
  <dcterms:created xsi:type="dcterms:W3CDTF">2017-11-12T00:57:00Z</dcterms:created>
  <dcterms:modified xsi:type="dcterms:W3CDTF">2017-11-12T04:24:00Z</dcterms:modified>
</cp:coreProperties>
</file>